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26.png" ContentType="image/png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X94925586c5ef816fa3ca40436c36b26cbd962ea"/>
    <w:p>
      <w:pPr>
        <w:pStyle w:val="Heading1"/>
      </w:pPr>
      <w:r>
        <w:t xml:space="preserve">Title: Short_deals(deals which have ~0 days as sales_cycle)</w:t>
      </w:r>
    </w:p>
    <w:p>
      <w:pPr>
        <w:pStyle w:val="FirstParagraph"/>
      </w:pPr>
      <w:r>
        <w:t xml:space="preserve">Weekly histogram for short deals:</w:t>
      </w:r>
    </w:p>
    <w:p>
      <w:pPr>
        <w:pStyle w:val="BodyText"/>
      </w:pPr>
      <w:r>
        <w:drawing>
          <wp:inline>
            <wp:extent cx="3322855" cy="238125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2855" cy="2381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3446546" cy="238125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data:image/png;base64,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6546" cy="2381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3252063" cy="238125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data:image/png;base64,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2063" cy="2381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3313713" cy="238125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data:image/png;base64,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3713" cy="2381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26" Target="media/rId26.png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4:26Z</dcterms:created>
  <dcterms:modified xsi:type="dcterms:W3CDTF">2024-02-16T23:1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